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81B6C" w14:textId="28020359" w:rsidR="00E0696E" w:rsidRDefault="00E0696E" w:rsidP="00565E69">
      <w:pPr>
        <w:tabs>
          <w:tab w:val="left" w:pos="567"/>
        </w:tabs>
        <w:spacing w:line="360" w:lineRule="auto"/>
        <w:ind w:hanging="2"/>
        <w:jc w:val="center"/>
        <w:rPr>
          <w:rFonts w:ascii="Arial" w:eastAsia="Calibri" w:hAnsi="Arial" w:cs="Arial"/>
          <w:b/>
          <w:bCs/>
          <w:sz w:val="22"/>
          <w:szCs w:val="22"/>
          <w:lang w:eastAsia="en-MY"/>
        </w:rPr>
      </w:pPr>
      <w:r>
        <w:rPr>
          <w:rFonts w:ascii="Arial" w:eastAsia="Calibri" w:hAnsi="Arial" w:cs="Arial"/>
          <w:b/>
          <w:bCs/>
          <w:sz w:val="22"/>
          <w:szCs w:val="22"/>
          <w:lang w:eastAsia="en-MY"/>
        </w:rPr>
        <w:t>Supplementary File</w:t>
      </w:r>
    </w:p>
    <w:p w14:paraId="49593AF3" w14:textId="31D58D3D" w:rsidR="00565E69" w:rsidRPr="001541B6" w:rsidRDefault="00565E69" w:rsidP="00565E69">
      <w:pPr>
        <w:tabs>
          <w:tab w:val="left" w:pos="567"/>
        </w:tabs>
        <w:spacing w:line="360" w:lineRule="auto"/>
        <w:ind w:hanging="2"/>
        <w:jc w:val="center"/>
        <w:rPr>
          <w:rFonts w:ascii="Arial" w:eastAsia="Calibri" w:hAnsi="Arial" w:cs="Arial"/>
          <w:b/>
          <w:bCs/>
          <w:sz w:val="22"/>
          <w:szCs w:val="22"/>
          <w:lang w:eastAsia="en-MY"/>
        </w:rPr>
      </w:pPr>
      <w:r w:rsidRPr="001541B6">
        <w:rPr>
          <w:rFonts w:ascii="Arial" w:eastAsia="Calibri" w:hAnsi="Arial" w:cs="Arial"/>
          <w:b/>
          <w:bCs/>
          <w:noProof/>
          <w:sz w:val="22"/>
          <w:szCs w:val="22"/>
          <w:lang w:eastAsia="en-MY"/>
        </w:rPr>
        <mc:AlternateContent>
          <mc:Choice Requires="wpc">
            <w:drawing>
              <wp:inline distT="0" distB="0" distL="0" distR="0" wp14:anchorId="0AF4F74C" wp14:editId="72BFC4E5">
                <wp:extent cx="2862729" cy="7226300"/>
                <wp:effectExtent l="0" t="0" r="0" b="0"/>
                <wp:docPr id="1354012460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15028988" name="Text Box 115028988"/>
                        <wps:cNvSpPr txBox="1"/>
                        <wps:spPr>
                          <a:xfrm>
                            <a:off x="206985" y="141907"/>
                            <a:ext cx="776605" cy="6214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50D69C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5E2D36"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  <w:t>LDH-FA-T80</w:t>
                              </w:r>
                            </w:p>
                            <w:p w14:paraId="2F45F943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2A7849F8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63BA85A2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5A59031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B995056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3ABD75A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72713E95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5E2D36"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  <w:t>LDH-FA</w:t>
                              </w:r>
                            </w:p>
                            <w:p w14:paraId="7D7ABE61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68E690F0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70533135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4293BF48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91DFEE7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4EC8C446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71EA1E7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D35C0AF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522DC207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5E2D36"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  <w:t xml:space="preserve">LDH-T80 </w:t>
                              </w:r>
                            </w:p>
                            <w:p w14:paraId="4079792F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F2AD678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79727DA0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84A60A1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1869E3EC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15989A3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5301EED5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C343933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5E2D36"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  <w:t>FA</w:t>
                              </w:r>
                            </w:p>
                            <w:p w14:paraId="4A830882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1FEA38CC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7791AE37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2AD57875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5A7AD960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5F20C8B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21D81414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79870619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5E2D36"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  <w:t>Tween-80</w:t>
                              </w:r>
                            </w:p>
                            <w:p w14:paraId="4C01EE2F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11B59B8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114D96C1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689D1259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6CD5DA6D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632973F1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4851D791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6C7A88D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499D8A7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D1957B0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2045A653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5E2D36"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  <w:t>LDH</w:t>
                              </w:r>
                            </w:p>
                            <w:p w14:paraId="2B0A7826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4BB013E9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CF89DC6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28C97D63" w14:textId="77777777" w:rsidR="00565E69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54DC0B3E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18A81FEB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4DD3E69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36AFF2EC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17072B18" w14:textId="77777777" w:rsidR="00565E69" w:rsidRPr="005E2D36" w:rsidRDefault="00565E69" w:rsidP="00565E69">
                              <w:pPr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</w:p>
                            <w:p w14:paraId="090CE5A7" w14:textId="77777777" w:rsidR="00565E69" w:rsidRDefault="00565E69" w:rsidP="00565E69">
                              <w:pPr>
                                <w:jc w:val="left"/>
                              </w:pPr>
                            </w:p>
                            <w:p w14:paraId="4ED2F868" w14:textId="77777777" w:rsidR="00565E69" w:rsidRDefault="00565E69" w:rsidP="00565E69">
                              <w:pPr>
                                <w:jc w:val="left"/>
                              </w:pPr>
                            </w:p>
                            <w:p w14:paraId="0E90853A" w14:textId="77777777" w:rsidR="00565E69" w:rsidRDefault="00565E69" w:rsidP="00565E69">
                              <w:pPr>
                                <w:jc w:val="left"/>
                              </w:pPr>
                            </w:p>
                            <w:p w14:paraId="5953B492" w14:textId="77777777" w:rsidR="00565E69" w:rsidRDefault="00565E69" w:rsidP="00565E69">
                              <w:pPr>
                                <w:jc w:val="left"/>
                              </w:pPr>
                            </w:p>
                            <w:p w14:paraId="7B432F36" w14:textId="77777777" w:rsidR="00565E69" w:rsidRDefault="00565E69" w:rsidP="00565E69">
                              <w:pPr>
                                <w:jc w:val="left"/>
                              </w:pPr>
                            </w:p>
                            <w:p w14:paraId="5B771337" w14:textId="77777777" w:rsidR="00565E69" w:rsidRDefault="00565E69" w:rsidP="00565E69">
                              <w:pPr>
                                <w:jc w:val="left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91742995" name="Picture 891742995">
                            <a:extLst>
                              <a:ext uri="{FF2B5EF4-FFF2-40B4-BE49-F238E27FC236}">
                                <a16:creationId xmlns:a16="http://schemas.microsoft.com/office/drawing/2014/main" id="{A1810E2E-3CC6-7DBB-AF01-C6F54B29F40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650" cy="6784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1348329" name="Straight Connector 1901348329"/>
                        <wps:cNvCnPr/>
                        <wps:spPr>
                          <a:xfrm flipH="1">
                            <a:off x="2575944" y="5683922"/>
                            <a:ext cx="98200" cy="21600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494626272" name="Straight Connector 1494626272"/>
                        <wps:cNvCnPr/>
                        <wps:spPr>
                          <a:xfrm>
                            <a:off x="2005604" y="5854799"/>
                            <a:ext cx="0" cy="25590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912617056" name="Straight Connector 912617056"/>
                        <wps:cNvCnPr/>
                        <wps:spPr>
                          <a:xfrm flipH="1">
                            <a:off x="2404994" y="5713573"/>
                            <a:ext cx="108000" cy="14400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822843522" name="Straight Connector 1822843522"/>
                        <wps:cNvCnPr/>
                        <wps:spPr>
                          <a:xfrm>
                            <a:off x="1838437" y="5493782"/>
                            <a:ext cx="0" cy="18000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1905115" name="Straight Connector 101905115"/>
                        <wps:cNvCnPr/>
                        <wps:spPr>
                          <a:xfrm>
                            <a:off x="561793" y="5773746"/>
                            <a:ext cx="0" cy="7200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21149166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2391799" y="5779725"/>
                            <a:ext cx="358775" cy="4656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0BEA32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430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47046876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2182017" y="5584758"/>
                            <a:ext cx="321411" cy="541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2FD7EB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600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55887040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1702574" y="5580337"/>
                            <a:ext cx="358775" cy="4719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436288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633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79305722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1853185" y="5997499"/>
                            <a:ext cx="358775" cy="514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B36676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385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44553841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415341" y="5645598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8D1B73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3450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36586165" name="Text Box 943"/>
                        <wps:cNvSpPr txBox="1">
                          <a:spLocks noChangeArrowheads="1"/>
                        </wps:cNvSpPr>
                        <wps:spPr bwMode="auto">
                          <a:xfrm rot="5400000">
                            <a:off x="1117556" y="5778810"/>
                            <a:ext cx="347345" cy="2476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898948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Wavenumber/cm</w:t>
                              </w:r>
                              <w:r w:rsidRPr="005E2D36">
                                <w:rPr>
                                  <w:rFonts w:ascii="Arial" w:hAnsi="Arial" w:cs="Arial"/>
                                  <w:color w:val="000000"/>
                                  <w:kern w:val="24"/>
                                  <w:position w:val="7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>-1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74487031" name="Text Box 3">
                          <a:extLst>
                            <a:ext uri="{FF2B5EF4-FFF2-40B4-BE49-F238E27FC236}">
                              <a16:creationId xmlns:a16="http://schemas.microsoft.com/office/drawing/2014/main" id="{A4E43370-3FF4-4378-86C0-DA4B420935DD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735311"/>
                            <a:ext cx="529590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BB14B5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4000   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26548653" name="Text Box 3">
                          <a:extLst>
                            <a:ext uri="{FF2B5EF4-FFF2-40B4-BE49-F238E27FC236}">
                              <a16:creationId xmlns:a16="http://schemas.microsoft.com/office/drawing/2014/main" id="{C3685AB2-782A-4532-8459-B7672625FA89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677554" y="6741753"/>
                            <a:ext cx="529590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34D9B0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3000   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00666221" name="Text Box 3">
                          <a:extLst>
                            <a:ext uri="{FF2B5EF4-FFF2-40B4-BE49-F238E27FC236}">
                              <a16:creationId xmlns:a16="http://schemas.microsoft.com/office/drawing/2014/main" id="{A5BB142A-21C3-47F8-A90F-051F1EC3847E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382404" y="6735325"/>
                            <a:ext cx="529590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298A42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2000   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570540040" name="Text Box 3">
                          <a:extLst>
                            <a:ext uri="{FF2B5EF4-FFF2-40B4-BE49-F238E27FC236}">
                              <a16:creationId xmlns:a16="http://schemas.microsoft.com/office/drawing/2014/main" id="{B65D75D7-0E95-402B-9DB3-E57A98D5CCA3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005604" y="6734887"/>
                            <a:ext cx="529590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FE83F1" w14:textId="77777777" w:rsidR="00565E69" w:rsidRPr="005E2D36" w:rsidRDefault="00565E69" w:rsidP="00565E69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E2D36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 xml:space="preserve">1000   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78895628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875244" y="4422266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8698C4" w14:textId="77777777" w:rsidR="00565E69" w:rsidRPr="006F3E50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F3E50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098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88699892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585588" y="4326742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B250D3" w14:textId="77777777" w:rsidR="00565E69" w:rsidRPr="006F3E50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F3E50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738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4054199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794749" y="4483892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A695C1" w14:textId="77777777" w:rsidR="00565E69" w:rsidRPr="006F3E50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F3E50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862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32488565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592842" y="4483892"/>
                            <a:ext cx="358775" cy="665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E91EFC" w14:textId="77777777" w:rsidR="00565E69" w:rsidRPr="006F3E50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F3E50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925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75932650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52670" y="4364453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A55989" w14:textId="77777777" w:rsidR="00565E69" w:rsidRPr="006F3E50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F3E50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3400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0737696" name="Straight Connector 1290737696"/>
                        <wps:cNvCnPr/>
                        <wps:spPr>
                          <a:xfrm>
                            <a:off x="962730" y="4385307"/>
                            <a:ext cx="0" cy="25590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750011272" name="Straight Connector 750011272"/>
                        <wps:cNvCnPr/>
                        <wps:spPr>
                          <a:xfrm flipH="1">
                            <a:off x="1762939" y="4217440"/>
                            <a:ext cx="112305" cy="266452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89569821" name="Straight Connector 1589569821"/>
                        <wps:cNvCnPr/>
                        <wps:spPr>
                          <a:xfrm flipH="1">
                            <a:off x="824004" y="4379991"/>
                            <a:ext cx="109220" cy="25590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15488605" name="Straight Connector 415488605"/>
                        <wps:cNvCnPr/>
                        <wps:spPr>
                          <a:xfrm>
                            <a:off x="531585" y="4284502"/>
                            <a:ext cx="0" cy="25590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57907475" name="Straight Connector 657907475"/>
                        <wps:cNvCnPr/>
                        <wps:spPr>
                          <a:xfrm flipH="1" flipV="1">
                            <a:off x="2031126" y="4868902"/>
                            <a:ext cx="175561" cy="199896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60125023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699442" y="3578550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1AFA6F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428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02881438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590730" y="3509564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6A5902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595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94245885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1388323" y="3464695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F8D8E4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665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83560868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353671" y="3249372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61C128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692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70684981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774883" y="3148677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F1DAB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3430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05372656" name="Straight Connector 705372656"/>
                        <wps:cNvCnPr/>
                        <wps:spPr>
                          <a:xfrm>
                            <a:off x="2468514" y="3267871"/>
                            <a:ext cx="72598" cy="4115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94176882" name="Straight Connector 194176882"/>
                        <wps:cNvCnPr/>
                        <wps:spPr>
                          <a:xfrm>
                            <a:off x="2114190" y="3578327"/>
                            <a:ext cx="0" cy="186218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468122618" name="Straight Connector 1468122618"/>
                        <wps:cNvCnPr/>
                        <wps:spPr>
                          <a:xfrm flipH="1">
                            <a:off x="2359294" y="3503959"/>
                            <a:ext cx="35694" cy="223323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798199643" name="Straight Connector 1798199643"/>
                        <wps:cNvCnPr/>
                        <wps:spPr>
                          <a:xfrm>
                            <a:off x="2421570" y="3267682"/>
                            <a:ext cx="33763" cy="52044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931460023" name="Straight Connector 931460023"/>
                        <wps:cNvCnPr/>
                        <wps:spPr>
                          <a:xfrm flipV="1">
                            <a:off x="1994031" y="3567750"/>
                            <a:ext cx="64186" cy="15929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794819331" name="Straight Connector 1794819331"/>
                        <wps:cNvCnPr/>
                        <wps:spPr>
                          <a:xfrm flipV="1">
                            <a:off x="1849927" y="3556068"/>
                            <a:ext cx="98783" cy="208258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5893087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60109" y="2392175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F527BF" w14:textId="77777777" w:rsidR="00565E69" w:rsidRPr="00674BF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74BF9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852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46190433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617077" y="2332757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E49C6F" w14:textId="77777777" w:rsidR="00565E69" w:rsidRPr="00674BF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74BF9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926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51074998" name="Straight Connector 1351074998"/>
                        <wps:cNvCnPr/>
                        <wps:spPr>
                          <a:xfrm>
                            <a:off x="983287" y="2321686"/>
                            <a:ext cx="0" cy="25590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93808142" name="Straight Connector 1193808142"/>
                        <wps:cNvCnPr/>
                        <wps:spPr>
                          <a:xfrm flipH="1">
                            <a:off x="834777" y="2349547"/>
                            <a:ext cx="116840" cy="25590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92824262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84369" y="2512133"/>
                            <a:ext cx="360716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37F7D0" w14:textId="77777777" w:rsidR="00565E69" w:rsidRPr="00674BF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74BF9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3469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60653118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2084923" y="2203398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4116D1" w14:textId="77777777" w:rsidR="00565E69" w:rsidRPr="00674BF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74BF9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106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81626780" name="Straight Connector 481626780"/>
                        <wps:cNvCnPr/>
                        <wps:spPr>
                          <a:xfrm flipH="1">
                            <a:off x="2301232" y="593113"/>
                            <a:ext cx="107125" cy="107859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83007360" name="Straight Connector 383007360"/>
                        <wps:cNvCnPr/>
                        <wps:spPr>
                          <a:xfrm>
                            <a:off x="563797" y="2617968"/>
                            <a:ext cx="10603" cy="164989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471109130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2134735" y="516340"/>
                            <a:ext cx="358775" cy="665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23D38D" w14:textId="77777777" w:rsidR="00565E69" w:rsidRPr="00674BF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74BF9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032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496535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054523" y="363037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21D015" w14:textId="77777777" w:rsidR="00565E69" w:rsidRPr="00674BF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74BF9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855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28310915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854228" y="489492"/>
                            <a:ext cx="358775" cy="665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0843C7" w14:textId="77777777" w:rsidR="00565E69" w:rsidRPr="00674BF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74BF9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2925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0932020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78510" y="486833"/>
                            <a:ext cx="358775" cy="665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AA3F1A" w14:textId="77777777" w:rsidR="00565E69" w:rsidRPr="00674BF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74BF9"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3455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12995376" name="Straight Connector 412995376"/>
                        <wps:cNvCnPr/>
                        <wps:spPr>
                          <a:xfrm flipH="1">
                            <a:off x="486746" y="787480"/>
                            <a:ext cx="72718" cy="58416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24247705" name="Straight Connector 324247705"/>
                        <wps:cNvCnPr/>
                        <wps:spPr>
                          <a:xfrm>
                            <a:off x="991606" y="532952"/>
                            <a:ext cx="131445" cy="514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974549046" name="Straight Connector 1974549046"/>
                        <wps:cNvCnPr/>
                        <wps:spPr>
                          <a:xfrm>
                            <a:off x="939543" y="583166"/>
                            <a:ext cx="36309" cy="92158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04837629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500173" y="1147717"/>
                            <a:ext cx="358775" cy="66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2639AD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597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33691690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856205" y="1390982"/>
                            <a:ext cx="358775" cy="66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7C00CC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400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41957459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1590730" y="1348474"/>
                            <a:ext cx="358775" cy="66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B137EC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522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6869095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712926" y="1406236"/>
                            <a:ext cx="358775" cy="66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1B01ED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467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84068769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574449" y="1467888"/>
                            <a:ext cx="358775" cy="664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A0CE00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3438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28376465" name="Straight Connector 828376465"/>
                        <wps:cNvCnPr/>
                        <wps:spPr>
                          <a:xfrm>
                            <a:off x="2132876" y="1279495"/>
                            <a:ext cx="31960" cy="188393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077221238" name="Straight Connector 2077221238"/>
                        <wps:cNvCnPr/>
                        <wps:spPr>
                          <a:xfrm flipH="1">
                            <a:off x="2084923" y="1412829"/>
                            <a:ext cx="4916" cy="89472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86408865" name="Straight Connector 1586408865"/>
                        <wps:cNvCnPr/>
                        <wps:spPr>
                          <a:xfrm>
                            <a:off x="2401844" y="1417377"/>
                            <a:ext cx="38412" cy="15375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44448659" name="Straight Connector 144448659"/>
                        <wps:cNvCnPr/>
                        <wps:spPr>
                          <a:xfrm>
                            <a:off x="2368747" y="1406270"/>
                            <a:ext cx="0" cy="214018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085914947" name="Straight Connector 2085914947"/>
                        <wps:cNvCnPr/>
                        <wps:spPr>
                          <a:xfrm flipV="1">
                            <a:off x="2000719" y="1480549"/>
                            <a:ext cx="167" cy="124991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97133461" name="Straight Connector 1597133461"/>
                        <wps:cNvCnPr/>
                        <wps:spPr>
                          <a:xfrm flipV="1">
                            <a:off x="1873529" y="1542855"/>
                            <a:ext cx="49300" cy="8726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765270006" name="Straight Connector 1765270006"/>
                        <wps:cNvCnPr/>
                        <wps:spPr>
                          <a:xfrm flipH="1">
                            <a:off x="1778417" y="1490607"/>
                            <a:ext cx="106680" cy="10731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19227103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949505" y="1296169"/>
                            <a:ext cx="358775" cy="663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DB2075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274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5034996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2349746" y="1265645"/>
                            <a:ext cx="358775" cy="663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453F35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821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89948948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075786" y="1154654"/>
                            <a:ext cx="358775" cy="663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ECDF8F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218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08332093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232872" y="1391649"/>
                            <a:ext cx="358775" cy="663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11E133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853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44071563" name="Straight Connector 1944071563"/>
                        <wps:cNvCnPr/>
                        <wps:spPr>
                          <a:xfrm flipH="1" flipV="1">
                            <a:off x="2182017" y="2187103"/>
                            <a:ext cx="38700" cy="216884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865352094" name="Straight Connector 1865352094"/>
                        <wps:cNvCnPr/>
                        <wps:spPr>
                          <a:xfrm flipH="1">
                            <a:off x="1696548" y="1394880"/>
                            <a:ext cx="121939" cy="5826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845507043" name="Straight Connector 845507043"/>
                        <wps:cNvCnPr/>
                        <wps:spPr>
                          <a:xfrm>
                            <a:off x="548598" y="1698341"/>
                            <a:ext cx="84712" cy="100961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786835726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977896" y="3567957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C2A4A5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234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31636921" name="Straight Connector 1831636921"/>
                        <wps:cNvCnPr/>
                        <wps:spPr>
                          <a:xfrm flipH="1">
                            <a:off x="2301162" y="3370730"/>
                            <a:ext cx="67550" cy="290232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544677842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2408614" y="3449129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9622DB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689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4983143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2220717" y="3503959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30BAE0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806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21458969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2132876" y="3437176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DB6180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853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94364337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2323880" y="3556068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18E621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752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23354978" name="Straight Connector 1423354978"/>
                        <wps:cNvCnPr/>
                        <wps:spPr>
                          <a:xfrm flipH="1">
                            <a:off x="1590574" y="3537197"/>
                            <a:ext cx="184132" cy="48686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06885491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841880" y="3556068"/>
                            <a:ext cx="358775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17FA1E" w14:textId="77777777" w:rsidR="00565E69" w:rsidRDefault="00565E69" w:rsidP="00565E69">
                              <w:pPr>
                                <w:kinsoku w:val="0"/>
                                <w:overflowPunct w:val="0"/>
                                <w:jc w:val="center"/>
                                <w:textAlignment w:val="baseline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269</w:t>
                              </w:r>
                            </w:p>
                          </w:txbxContent>
                        </wps:txbx>
                        <wps:bodyPr vert="vert270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04103257" name="Straight Connector 1904103257"/>
                        <wps:cNvCnPr/>
                        <wps:spPr>
                          <a:xfrm flipV="1">
                            <a:off x="1613484" y="3567750"/>
                            <a:ext cx="173779" cy="148776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771363796" name="Straight Connector 1771363796"/>
                        <wps:cNvCnPr/>
                        <wps:spPr>
                          <a:xfrm flipH="1">
                            <a:off x="1769851" y="3545008"/>
                            <a:ext cx="72000" cy="14400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AF4F74C" id="Canvas 2" o:spid="_x0000_s1026" editas="canvas" style="width:225.4pt;height:569pt;mso-position-horizontal-relative:char;mso-position-vertical-relative:line" coordsize="28625,722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8625;height:72263;visibility:visible;mso-wrap-style:square" filled="t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5028988" o:spid="_x0000_s1028" type="#_x0000_t202" style="position:absolute;left:2069;top:1419;width:7766;height:6214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" filled="f" stroked="f" strokeweight=".5pt">
                  <v:textbox>
                    <w:txbxContent>
                      <w:p w14:paraId="6350D69C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5E2D36"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  <w:t>LDH-FA-T80</w:t>
                        </w:r>
                      </w:p>
                      <w:p w14:paraId="2F45F943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2A7849F8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63BA85A2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5A59031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B995056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3ABD75A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72713E95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5E2D36"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  <w:t>LDH-FA</w:t>
                        </w:r>
                      </w:p>
                      <w:p w14:paraId="7D7ABE61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68E690F0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70533135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4293BF48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91DFEE7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4EC8C446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71EA1E7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D35C0AF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522DC207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5E2D36"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  <w:t xml:space="preserve">LDH-T80 </w:t>
                        </w:r>
                      </w:p>
                      <w:p w14:paraId="4079792F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F2AD678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79727DA0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84A60A1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1869E3EC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15989A3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5301EED5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C343933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5E2D36"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  <w:t>FA</w:t>
                        </w:r>
                      </w:p>
                      <w:p w14:paraId="4A830882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1FEA38CC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7791AE37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2AD57875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5A7AD960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5F20C8B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21D81414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79870619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5E2D36"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  <w:t>Tween-80</w:t>
                        </w:r>
                      </w:p>
                      <w:p w14:paraId="4C01EE2F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11B59B8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114D96C1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689D1259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6CD5DA6D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632973F1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4851D791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6C7A88D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499D8A7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D1957B0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2045A653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5E2D36"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  <w:t>LDH</w:t>
                        </w:r>
                      </w:p>
                      <w:p w14:paraId="2B0A7826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4BB013E9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CF89DC6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28C97D63" w14:textId="77777777" w:rsidR="00565E69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54DC0B3E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18A81FEB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4DD3E69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36AFF2EC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17072B18" w14:textId="77777777" w:rsidR="00565E69" w:rsidRPr="005E2D36" w:rsidRDefault="00565E69" w:rsidP="00565E69">
                        <w:pPr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16"/>
                            <w:szCs w:val="16"/>
                          </w:rPr>
                        </w:pPr>
                      </w:p>
                      <w:p w14:paraId="090CE5A7" w14:textId="77777777" w:rsidR="00565E69" w:rsidRDefault="00565E69" w:rsidP="00565E69">
                        <w:pPr>
                          <w:jc w:val="left"/>
                        </w:pPr>
                      </w:p>
                      <w:p w14:paraId="4ED2F868" w14:textId="77777777" w:rsidR="00565E69" w:rsidRDefault="00565E69" w:rsidP="00565E69">
                        <w:pPr>
                          <w:jc w:val="left"/>
                        </w:pPr>
                      </w:p>
                      <w:p w14:paraId="0E90853A" w14:textId="77777777" w:rsidR="00565E69" w:rsidRDefault="00565E69" w:rsidP="00565E69">
                        <w:pPr>
                          <w:jc w:val="left"/>
                        </w:pPr>
                      </w:p>
                      <w:p w14:paraId="5953B492" w14:textId="77777777" w:rsidR="00565E69" w:rsidRDefault="00565E69" w:rsidP="00565E69">
                        <w:pPr>
                          <w:jc w:val="left"/>
                        </w:pPr>
                      </w:p>
                      <w:p w14:paraId="7B432F36" w14:textId="77777777" w:rsidR="00565E69" w:rsidRDefault="00565E69" w:rsidP="00565E69">
                        <w:pPr>
                          <w:jc w:val="left"/>
                        </w:pPr>
                      </w:p>
                      <w:p w14:paraId="5B771337" w14:textId="77777777" w:rsidR="00565E69" w:rsidRDefault="00565E69" w:rsidP="00565E69">
                        <w:pPr>
                          <w:jc w:val="left"/>
                        </w:pPr>
                      </w:p>
                    </w:txbxContent>
                  </v:textbox>
                </v:shape>
                <v:shape id="Picture 891742995" o:spid="_x0000_s1029" type="#_x0000_t75" style="position:absolute;width:27256;height:67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">
                  <v:imagedata r:id="rId5" o:title="" grayscale="t" bilevel="t"/>
                </v:shape>
                <v:line id="Straight Connector 1901348329" o:spid="_x0000_s1030" style="position:absolute;flip:x;visibility:visible;mso-wrap-style:square" from="25759,56839" to="26741,589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" strokecolor="windowText" strokeweight=".5pt">
                  <v:stroke joinstyle="miter"/>
                </v:line>
                <v:line id="Straight Connector 1494626272" o:spid="_x0000_s1031" style="position:absolute;visibility:visible;mso-wrap-style:square" from="20056,58547" to="20056,611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" strokecolor="windowText" strokeweight=".5pt">
                  <v:stroke joinstyle="miter"/>
                </v:line>
                <v:line id="Straight Connector 912617056" o:spid="_x0000_s1032" style="position:absolute;flip:x;visibility:visible;mso-wrap-style:square" from="24049,57135" to="25129,585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" strokecolor="windowText" strokeweight=".5pt">
                  <v:stroke joinstyle="miter"/>
                </v:line>
                <v:line id="Straight Connector 1822843522" o:spid="_x0000_s1033" style="position:absolute;visibility:visible;mso-wrap-style:square" from="18384,54937" to="18384,56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" strokecolor="windowText" strokeweight=".5pt">
                  <v:stroke joinstyle="miter"/>
                </v:line>
                <v:line id="Straight Connector 101905115" o:spid="_x0000_s1034" style="position:absolute;visibility:visible;mso-wrap-style:square" from="5617,57737" to="5617,584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" strokecolor="windowText" strokeweight=".5pt">
                  <v:stroke joinstyle="miter"/>
                </v:line>
                <v:shape id="Text Box 31" o:spid="_x0000_s1035" type="#_x0000_t202" style="position:absolute;left:23917;top:57797;width:3588;height:46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7D0BEA32" w14:textId="77777777" w:rsidR="00565E69" w:rsidRPr="005E2D36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430</w:t>
                        </w:r>
                      </w:p>
                    </w:txbxContent>
                  </v:textbox>
                </v:shape>
                <v:shape id="Text Box 30" o:spid="_x0000_s1036" type="#_x0000_t202" style="position:absolute;left:21820;top:55847;width:3214;height:5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0A2FD7EB" w14:textId="77777777" w:rsidR="00565E69" w:rsidRPr="005E2D36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600</w:t>
                        </w:r>
                      </w:p>
                    </w:txbxContent>
                  </v:textbox>
                </v:shape>
                <v:shape id="Text Box 29" o:spid="_x0000_s1037" type="#_x0000_t202" style="position:absolute;left:17025;top:55803;width:3588;height:4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" filled="f" stroked="f">
                  <v:textbox style="layout-flow:vertical;mso-layout-flow-alt:bottom-to-top">
                    <w:txbxContent>
                      <w:p w14:paraId="50436288" w14:textId="77777777" w:rsidR="00565E69" w:rsidRPr="005E2D36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633</w:t>
                        </w:r>
                      </w:p>
                    </w:txbxContent>
                  </v:textbox>
                </v:shape>
                <v:shape id="Text Box 28" o:spid="_x0000_s1038" type="#_x0000_t202" style="position:absolute;left:18531;top:59974;width:3588;height:51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" filled="f" stroked="f">
                  <v:textbox style="layout-flow:vertical;mso-layout-flow-alt:bottom-to-top">
                    <w:txbxContent>
                      <w:p w14:paraId="49B36676" w14:textId="77777777" w:rsidR="00565E69" w:rsidRPr="005E2D36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385</w:t>
                        </w:r>
                      </w:p>
                    </w:txbxContent>
                  </v:textbox>
                </v:shape>
                <v:shape id="Text Box 27" o:spid="_x0000_s1039" type="#_x0000_t202" style="position:absolute;left:4153;top:56455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668D1B73" w14:textId="77777777" w:rsidR="00565E69" w:rsidRPr="005E2D36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3450</w:t>
                        </w:r>
                      </w:p>
                    </w:txbxContent>
                  </v:textbox>
                </v:shape>
                <v:shape id="Text Box 943" o:spid="_x0000_s1040" type="#_x0000_t202" style="position:absolute;left:11175;top:57787;width:3474;height:24765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" filled="f" stroked="f">
                  <v:textbox style="layout-flow:vertical;mso-layout-flow-alt:bottom-to-top;mso-fit-shape-to-text:t">
                    <w:txbxContent>
                      <w:p w14:paraId="48898948" w14:textId="77777777" w:rsidR="00565E69" w:rsidRPr="005E2D36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Wavenumber/cm</w:t>
                        </w:r>
                        <w:r w:rsidRPr="005E2D36">
                          <w:rPr>
                            <w:rFonts w:ascii="Arial" w:hAnsi="Arial" w:cs="Arial"/>
                            <w:color w:val="000000"/>
                            <w:kern w:val="24"/>
                            <w:position w:val="7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>-1</w:t>
                        </w:r>
                      </w:p>
                    </w:txbxContent>
                  </v:textbox>
                </v:shape>
                <v:shape id="Text Box 3" o:spid="_x0000_s1041" type="#_x0000_t202" style="position:absolute;top:67353;width:5295;height:20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" filled="f" stroked="f">
                  <v:textbox style="mso-fit-shape-to-text:t">
                    <w:txbxContent>
                      <w:p w14:paraId="29BB14B5" w14:textId="77777777" w:rsidR="00565E69" w:rsidRPr="005E2D36" w:rsidRDefault="00565E69" w:rsidP="00565E69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4000    </w:t>
                        </w:r>
                      </w:p>
                    </w:txbxContent>
                  </v:textbox>
                </v:shape>
                <v:shape id="Text Box 3" o:spid="_x0000_s1042" type="#_x0000_t202" style="position:absolute;left:6775;top:67417;width:5296;height:20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" filled="f" stroked="f">
                  <v:textbox style="mso-fit-shape-to-text:t">
                    <w:txbxContent>
                      <w:p w14:paraId="3334D9B0" w14:textId="77777777" w:rsidR="00565E69" w:rsidRPr="005E2D36" w:rsidRDefault="00565E69" w:rsidP="00565E69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3000    </w:t>
                        </w:r>
                      </w:p>
                    </w:txbxContent>
                  </v:textbox>
                </v:shape>
                <v:shape id="Text Box 3" o:spid="_x0000_s1043" type="#_x0000_t202" style="position:absolute;left:13824;top:67353;width:5295;height:20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" filled="f" stroked="f">
                  <v:textbox style="mso-fit-shape-to-text:t">
                    <w:txbxContent>
                      <w:p w14:paraId="69298A42" w14:textId="77777777" w:rsidR="00565E69" w:rsidRPr="005E2D36" w:rsidRDefault="00565E69" w:rsidP="00565E69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2000    </w:t>
                        </w:r>
                      </w:p>
                    </w:txbxContent>
                  </v:textbox>
                </v:shape>
                <v:shape id="Text Box 3" o:spid="_x0000_s1044" type="#_x0000_t202" style="position:absolute;left:20056;top:67348;width:5295;height:20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" filled="f" stroked="f">
                  <v:textbox style="mso-fit-shape-to-text:t">
                    <w:txbxContent>
                      <w:p w14:paraId="07FE83F1" w14:textId="77777777" w:rsidR="00565E69" w:rsidRPr="005E2D36" w:rsidRDefault="00565E69" w:rsidP="00565E69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5E2D36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 xml:space="preserve">1000    </w:t>
                        </w:r>
                      </w:p>
                    </w:txbxContent>
                  </v:textbox>
                </v:shape>
                <v:shape id="Text Box 15" o:spid="_x0000_s1045" type="#_x0000_t202" style="position:absolute;left:18752;top:44222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" filled="f" stroked="f">
                  <v:textbox style="layout-flow:vertical;mso-layout-flow-alt:bottom-to-top">
                    <w:txbxContent>
                      <w:p w14:paraId="268698C4" w14:textId="77777777" w:rsidR="00565E69" w:rsidRPr="006F3E50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F3E50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098</w:t>
                        </w:r>
                      </w:p>
                    </w:txbxContent>
                  </v:textbox>
                </v:shape>
                <v:shape id="Text Box 14" o:spid="_x0000_s1046" type="#_x0000_t202" style="position:absolute;left:15855;top:43267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42B250D3" w14:textId="77777777" w:rsidR="00565E69" w:rsidRPr="006F3E50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F3E50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738</w:t>
                        </w:r>
                      </w:p>
                    </w:txbxContent>
                  </v:textbox>
                </v:shape>
                <v:shape id="Text Box 12" o:spid="_x0000_s1047" type="#_x0000_t202" style="position:absolute;left:7947;top:44838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47A695C1" w14:textId="77777777" w:rsidR="00565E69" w:rsidRPr="006F3E50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F3E50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2862</w:t>
                        </w:r>
                      </w:p>
                    </w:txbxContent>
                  </v:textbox>
                </v:shape>
                <v:shape id="Text Box 10" o:spid="_x0000_s1048" type="#_x0000_t202" style="position:absolute;left:5928;top:44838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16E91EFC" w14:textId="77777777" w:rsidR="00565E69" w:rsidRPr="006F3E50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F3E50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2925</w:t>
                        </w:r>
                      </w:p>
                    </w:txbxContent>
                  </v:textbox>
                </v:shape>
                <v:shape id="Text Box 9" o:spid="_x0000_s1049" type="#_x0000_t202" style="position:absolute;left:3526;top:43644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" filled="f" stroked="f">
                  <v:textbox style="layout-flow:vertical;mso-layout-flow-alt:bottom-to-top">
                    <w:txbxContent>
                      <w:p w14:paraId="77A55989" w14:textId="77777777" w:rsidR="00565E69" w:rsidRPr="006F3E50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F3E50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3400</w:t>
                        </w:r>
                      </w:p>
                    </w:txbxContent>
                  </v:textbox>
                </v:shape>
                <v:line id="Straight Connector 1290737696" o:spid="_x0000_s1050" style="position:absolute;visibility:visible;mso-wrap-style:square" from="9627,43853" to="9627,464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" strokecolor="windowText" strokeweight=".5pt">
                  <v:stroke joinstyle="miter"/>
                </v:line>
                <v:line id="Straight Connector 750011272" o:spid="_x0000_s1051" style="position:absolute;flip:x;visibility:visible;mso-wrap-style:square" from="17629,42174" to="18752,44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" strokecolor="windowText" strokeweight=".5pt">
                  <v:stroke joinstyle="miter"/>
                </v:line>
                <v:line id="Straight Connector 1589569821" o:spid="_x0000_s1052" style="position:absolute;flip:x;visibility:visible;mso-wrap-style:square" from="8240,43799" to="9332,46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" strokecolor="windowText" strokeweight=".5pt">
                  <v:stroke joinstyle="miter"/>
                </v:line>
                <v:line id="Straight Connector 415488605" o:spid="_x0000_s1053" style="position:absolute;visibility:visible;mso-wrap-style:square" from="5315,42845" to="5315,45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" strokecolor="windowText" strokeweight=".5pt">
                  <v:stroke joinstyle="miter"/>
                </v:line>
                <v:line id="Straight Connector 657907475" o:spid="_x0000_s1054" style="position:absolute;flip:x y;visibility:visible;mso-wrap-style:square" from="20311,48689" to="22066,50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" strokecolor="windowText" strokeweight=".5pt">
                  <v:stroke joinstyle="miter"/>
                </v:line>
                <v:shape id="Text Box 15" o:spid="_x0000_s1055" type="#_x0000_t202" style="position:absolute;left:16994;top:35785;width:3588;height:6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" filled="f" stroked="f">
                  <v:textbox style="layout-flow:vertical;mso-layout-flow-alt:bottom-to-top">
                    <w:txbxContent>
                      <w:p w14:paraId="571AFA6F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428</w:t>
                        </w:r>
                      </w:p>
                    </w:txbxContent>
                  </v:textbox>
                </v:shape>
                <v:shape id="Text Box 14" o:spid="_x0000_s1056" type="#_x0000_t202" style="position:absolute;left:15907;top:35095;width:3588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296A5902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595</w:t>
                        </w:r>
                      </w:p>
                    </w:txbxContent>
                  </v:textbox>
                </v:shape>
                <v:shape id="Text Box 12" o:spid="_x0000_s1057" type="#_x0000_t202" style="position:absolute;left:13883;top:34646;width:3587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" filled="f" stroked="f">
                  <v:textbox style="layout-flow:vertical;mso-layout-flow-alt:bottom-to-top">
                    <w:txbxContent>
                      <w:p w14:paraId="51F8D8E4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665</w:t>
                        </w:r>
                      </w:p>
                    </w:txbxContent>
                  </v:textbox>
                </v:shape>
                <v:shape id="Text Box 10" o:spid="_x0000_s1058" type="#_x0000_t202" style="position:absolute;left:13536;top:32493;width:3588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3161C128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692</w:t>
                        </w:r>
                      </w:p>
                    </w:txbxContent>
                  </v:textbox>
                </v:shape>
                <v:shape id="Text Box 9" o:spid="_x0000_s1059" type="#_x0000_t202" style="position:absolute;left:17748;top:31486;width:3588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" filled="f" stroked="f">
                  <v:textbox style="layout-flow:vertical;mso-layout-flow-alt:bottom-to-top">
                    <w:txbxContent>
                      <w:p w14:paraId="2BFF1DAB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3430</w:t>
                        </w:r>
                      </w:p>
                    </w:txbxContent>
                  </v:textbox>
                </v:shape>
                <v:line id="Straight Connector 705372656" o:spid="_x0000_s1060" style="position:absolute;visibility:visible;mso-wrap-style:square" from="24685,32678" to="25411,367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" strokecolor="windowText" strokeweight=".5pt">
                  <v:stroke joinstyle="miter"/>
                </v:line>
                <v:line id="Straight Connector 194176882" o:spid="_x0000_s1061" style="position:absolute;visibility:visible;mso-wrap-style:square" from="21141,35783" to="21141,376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" strokecolor="windowText" strokeweight=".5pt">
                  <v:stroke joinstyle="miter"/>
                </v:line>
                <v:line id="Straight Connector 1468122618" o:spid="_x0000_s1062" style="position:absolute;flip:x;visibility:visible;mso-wrap-style:square" from="23592,35039" to="23949,372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" strokecolor="windowText" strokeweight=".5pt">
                  <v:stroke joinstyle="miter"/>
                </v:line>
                <v:line id="Straight Connector 1798199643" o:spid="_x0000_s1063" style="position:absolute;visibility:visible;mso-wrap-style:square" from="24215,32676" to="24553,37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" strokecolor="windowText" strokeweight=".5pt">
                  <v:stroke joinstyle="miter"/>
                </v:line>
                <v:line id="Straight Connector 931460023" o:spid="_x0000_s1064" style="position:absolute;flip:y;visibility:visible;mso-wrap-style:square" from="19940,35677" to="20582,372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" strokecolor="windowText" strokeweight=".5pt">
                  <v:stroke joinstyle="miter"/>
                </v:line>
                <v:line id="Straight Connector 1794819331" o:spid="_x0000_s1065" style="position:absolute;flip:y;visibility:visible;mso-wrap-style:square" from="18499,35560" to="19487,376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" strokecolor="windowText" strokeweight=".5pt">
                  <v:stroke joinstyle="miter"/>
                </v:line>
                <v:shape id="Text Box 2" o:spid="_x0000_s1066" type="#_x0000_t202" style="position:absolute;left:8601;top:23921;width:3587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" filled="f" stroked="f">
                  <v:textbox style="layout-flow:vertical;mso-layout-flow-alt:bottom-to-top">
                    <w:txbxContent>
                      <w:p w14:paraId="34F527BF" w14:textId="77777777" w:rsidR="00565E69" w:rsidRPr="00674BF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74BF9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2852</w:t>
                        </w:r>
                      </w:p>
                    </w:txbxContent>
                  </v:textbox>
                </v:shape>
                <v:shape id="Text Box 34" o:spid="_x0000_s1067" type="#_x0000_t202" style="position:absolute;left:6170;top:23327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4BE49C6F" w14:textId="77777777" w:rsidR="00565E69" w:rsidRPr="00674BF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74BF9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2926</w:t>
                        </w:r>
                      </w:p>
                    </w:txbxContent>
                  </v:textbox>
                </v:shape>
                <v:line id="Straight Connector 1351074998" o:spid="_x0000_s1068" style="position:absolute;visibility:visible;mso-wrap-style:square" from="9832,23216" to="9832,25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" strokecolor="windowText" strokeweight=".5pt">
                  <v:stroke joinstyle="miter"/>
                </v:line>
                <v:line id="Straight Connector 1193808142" o:spid="_x0000_s1069" style="position:absolute;flip:x;visibility:visible;mso-wrap-style:square" from="8347,23495" to="9516,260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" strokecolor="windowText" strokeweight=".5pt">
                  <v:stroke joinstyle="miter"/>
                </v:line>
                <v:shape id="Text Box 40" o:spid="_x0000_s1070" type="#_x0000_t202" style="position:absolute;left:4843;top:25121;width:3607;height:6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1537F7D0" w14:textId="77777777" w:rsidR="00565E69" w:rsidRPr="00674BF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74BF9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3469</w:t>
                        </w:r>
                      </w:p>
                    </w:txbxContent>
                  </v:textbox>
                </v:shape>
                <v:shape id="Text Box 38" o:spid="_x0000_s1071" type="#_x0000_t202" style="position:absolute;left:20849;top:22033;width:3587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444116D1" w14:textId="77777777" w:rsidR="00565E69" w:rsidRPr="00674BF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74BF9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106</w:t>
                        </w:r>
                      </w:p>
                    </w:txbxContent>
                  </v:textbox>
                </v:shape>
                <v:line id="Straight Connector 481626780" o:spid="_x0000_s1072" style="position:absolute;flip:x;visibility:visible;mso-wrap-style:square" from="23012,5931" to="24083,70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" strokecolor="windowText" strokeweight=".5pt">
                  <v:stroke joinstyle="miter"/>
                </v:line>
                <v:line id="Straight Connector 383007360" o:spid="_x0000_s1073" style="position:absolute;visibility:visible;mso-wrap-style:square" from="5637,26179" to="5744,27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" strokecolor="windowText" strokeweight=".5pt">
                  <v:stroke joinstyle="miter"/>
                </v:line>
                <v:shape id="Text Box 22" o:spid="_x0000_s1074" type="#_x0000_t202" style="position:absolute;left:21347;top:5163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1723D38D" w14:textId="77777777" w:rsidR="00565E69" w:rsidRPr="00674BF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74BF9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032</w:t>
                        </w:r>
                      </w:p>
                    </w:txbxContent>
                  </v:textbox>
                </v:shape>
                <v:shape id="Text Box 20" o:spid="_x0000_s1075" type="#_x0000_t202" style="position:absolute;left:10545;top:3630;width:3587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" filled="f" stroked="f">
                  <v:textbox style="layout-flow:vertical;mso-layout-flow-alt:bottom-to-top">
                    <w:txbxContent>
                      <w:p w14:paraId="0721D015" w14:textId="77777777" w:rsidR="00565E69" w:rsidRPr="00674BF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74BF9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2855</w:t>
                        </w:r>
                      </w:p>
                    </w:txbxContent>
                  </v:textbox>
                </v:shape>
                <v:shape id="Text Box 17" o:spid="_x0000_s1076" type="#_x0000_t202" style="position:absolute;left:8542;top:4894;width:3588;height:6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" filled="f" stroked="f">
                  <v:textbox style="layout-flow:vertical;mso-layout-flow-alt:bottom-to-top">
                    <w:txbxContent>
                      <w:p w14:paraId="0A0843C7" w14:textId="77777777" w:rsidR="00565E69" w:rsidRPr="00674BF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74BF9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2925</w:t>
                        </w:r>
                      </w:p>
                    </w:txbxContent>
                  </v:textbox>
                </v:shape>
                <v:shape id="Text Box 5" o:spid="_x0000_s1077" type="#_x0000_t202" style="position:absolute;left:2785;top:4868;width:3587;height:6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40AA3F1A" w14:textId="77777777" w:rsidR="00565E69" w:rsidRPr="00674BF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 w:rsidRPr="00674BF9"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3455</w:t>
                        </w:r>
                      </w:p>
                    </w:txbxContent>
                  </v:textbox>
                </v:shape>
                <v:line id="Straight Connector 412995376" o:spid="_x0000_s1078" style="position:absolute;flip:x;visibility:visible;mso-wrap-style:square" from="4867,7874" to="5594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" strokecolor="windowText" strokeweight=".5pt">
                  <v:stroke joinstyle="miter"/>
                </v:line>
                <v:line id="Straight Connector 324247705" o:spid="_x0000_s1079" style="position:absolute;visibility:visible;mso-wrap-style:square" from="9916,5329" to="11230,5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" strokecolor="windowText" strokeweight=".5pt">
                  <v:stroke joinstyle="miter"/>
                </v:line>
                <v:line id="Straight Connector 1974549046" o:spid="_x0000_s1080" style="position:absolute;visibility:visible;mso-wrap-style:square" from="9395,5831" to="9758,6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" strokecolor="windowText" strokeweight=".5pt">
                  <v:stroke joinstyle="miter"/>
                </v:line>
                <v:shape id="Text Box 15" o:spid="_x0000_s1081" type="#_x0000_t202" style="position:absolute;left:15001;top:11477;width:3588;height:6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612639AD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597</w:t>
                        </w:r>
                      </w:p>
                    </w:txbxContent>
                  </v:textbox>
                </v:shape>
                <v:shape id="Text Box 14" o:spid="_x0000_s1082" type="#_x0000_t202" style="position:absolute;left:18562;top:13909;width:3587;height:6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" filled="f" stroked="f">
                  <v:textbox style="layout-flow:vertical;mso-layout-flow-alt:bottom-to-top">
                    <w:txbxContent>
                      <w:p w14:paraId="427C00CC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400</w:t>
                        </w:r>
                      </w:p>
                    </w:txbxContent>
                  </v:textbox>
                </v:shape>
                <v:shape id="Text Box 12" o:spid="_x0000_s1083" type="#_x0000_t202" style="position:absolute;left:15907;top:13484;width:3588;height:6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28B137EC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522</w:t>
                        </w:r>
                      </w:p>
                    </w:txbxContent>
                  </v:textbox>
                </v:shape>
                <v:shape id="Text Box 10" o:spid="_x0000_s1084" type="#_x0000_t202" style="position:absolute;left:17129;top:14062;width:3588;height:6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701B01ED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467</w:t>
                        </w:r>
                      </w:p>
                    </w:txbxContent>
                  </v:textbox>
                </v:shape>
                <v:shape id="Text Box 9" o:spid="_x0000_s1085" type="#_x0000_t202" style="position:absolute;left:5744;top:14678;width:3588;height:6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5EA0CE00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3438</w:t>
                        </w:r>
                      </w:p>
                    </w:txbxContent>
                  </v:textbox>
                </v:shape>
                <v:line id="Straight Connector 828376465" o:spid="_x0000_s1086" style="position:absolute;visibility:visible;mso-wrap-style:square" from="21328,12794" to="21648,146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" strokecolor="windowText" strokeweight=".5pt">
                  <v:stroke joinstyle="miter"/>
                </v:line>
                <v:line id="Straight Connector 2077221238" o:spid="_x0000_s1087" style="position:absolute;flip:x;visibility:visible;mso-wrap-style:square" from="20849,14128" to="20898,15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" strokecolor="windowText" strokeweight=".5pt">
                  <v:stroke joinstyle="miter"/>
                </v:line>
                <v:line id="Straight Connector 1586408865" o:spid="_x0000_s1088" style="position:absolute;visibility:visible;mso-wrap-style:square" from="24018,14173" to="24402,1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" strokecolor="windowText" strokeweight=".5pt">
                  <v:stroke joinstyle="miter"/>
                </v:line>
                <v:line id="Straight Connector 144448659" o:spid="_x0000_s1089" style="position:absolute;visibility:visible;mso-wrap-style:square" from="23687,14062" to="23687,16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" strokecolor="windowText" strokeweight=".5pt">
                  <v:stroke joinstyle="miter"/>
                </v:line>
                <v:line id="Straight Connector 2085914947" o:spid="_x0000_s1090" style="position:absolute;flip:y;visibility:visible;mso-wrap-style:square" from="20007,14805" to="20008,160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" strokecolor="windowText" strokeweight=".5pt">
                  <v:stroke joinstyle="miter"/>
                </v:line>
                <v:line id="Straight Connector 1597133461" o:spid="_x0000_s1091" style="position:absolute;flip:y;visibility:visible;mso-wrap-style:square" from="18735,15428" to="19228,163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" strokecolor="windowText" strokeweight=".5pt">
                  <v:stroke joinstyle="miter"/>
                </v:line>
                <v:line id="Straight Connector 1765270006" o:spid="_x0000_s1092" style="position:absolute;flip:x;visibility:visible;mso-wrap-style:square" from="17784,14906" to="18850,15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" strokecolor="windowText" strokeweight=".5pt">
                  <v:stroke joinstyle="miter"/>
                </v:line>
                <v:shape id="Text Box 15" o:spid="_x0000_s1093" type="#_x0000_t202" style="position:absolute;left:19495;top:12961;width:3587;height:6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0FDB2075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274</w:t>
                        </w:r>
                      </w:p>
                    </w:txbxContent>
                  </v:textbox>
                </v:shape>
                <v:shape id="Text Box 14" o:spid="_x0000_s1094" type="#_x0000_t202" style="position:absolute;left:23497;top:12656;width:3588;height:6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0E453F35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821</w:t>
                        </w:r>
                      </w:p>
                    </w:txbxContent>
                  </v:textbox>
                </v:shape>
                <v:shape id="Text Box 12" o:spid="_x0000_s1095" type="#_x0000_t202" style="position:absolute;left:20757;top:11546;width:3588;height:6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59ECDF8F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218</w:t>
                        </w:r>
                      </w:p>
                    </w:txbxContent>
                  </v:textbox>
                </v:shape>
                <v:shape id="Text Box 10" o:spid="_x0000_s1096" type="#_x0000_t202" style="position:absolute;left:22328;top:13916;width:3588;height:6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6911E133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853</w:t>
                        </w:r>
                      </w:p>
                    </w:txbxContent>
                  </v:textbox>
                </v:shape>
                <v:line id="Straight Connector 1944071563" o:spid="_x0000_s1097" style="position:absolute;flip:x y;visibility:visible;mso-wrap-style:square" from="21820,21871" to="22207,24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" strokecolor="windowText" strokeweight=".5pt">
                  <v:stroke joinstyle="miter"/>
                </v:line>
                <v:line id="Straight Connector 1865352094" o:spid="_x0000_s1098" style="position:absolute;flip:x;visibility:visible;mso-wrap-style:square" from="16965,13948" to="18184,145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" strokecolor="windowText" strokeweight=".5pt">
                  <v:stroke joinstyle="miter"/>
                </v:line>
                <v:line id="Straight Connector 845507043" o:spid="_x0000_s1099" style="position:absolute;visibility:visible;mso-wrap-style:square" from="5485,16983" to="6333,17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" strokecolor="windowText" strokeweight=".5pt">
                  <v:stroke joinstyle="miter"/>
                </v:line>
                <v:shape id="Text Box 10" o:spid="_x0000_s1100" type="#_x0000_t202" style="position:absolute;left:19778;top:35679;width:3588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11C2A4A5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234</w:t>
                        </w:r>
                      </w:p>
                    </w:txbxContent>
                  </v:textbox>
                </v:shape>
                <v:line id="Straight Connector 1831636921" o:spid="_x0000_s1101" style="position:absolute;flip:x;visibility:visible;mso-wrap-style:square" from="23011,33707" to="23687,36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" strokecolor="windowText" strokeweight=".5pt">
                  <v:stroke joinstyle="miter"/>
                </v:line>
                <v:shape id="Text Box 15" o:spid="_x0000_s1102" type="#_x0000_t202" style="position:absolute;left:24086;top:34491;width:3587;height:6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" filled="f" stroked="f">
                  <v:textbox style="layout-flow:vertical;mso-layout-flow-alt:bottom-to-top">
                    <w:txbxContent>
                      <w:p w14:paraId="089622DB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689</w:t>
                        </w:r>
                      </w:p>
                    </w:txbxContent>
                  </v:textbox>
                </v:shape>
                <v:shape id="Text Box 14" o:spid="_x0000_s1103" type="#_x0000_t202" style="position:absolute;left:22207;top:35039;width:3587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" filled="f" stroked="f">
                  <v:textbox style="layout-flow:vertical;mso-layout-flow-alt:bottom-to-top">
                    <w:txbxContent>
                      <w:p w14:paraId="2E30BAE0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806</w:t>
                        </w:r>
                      </w:p>
                    </w:txbxContent>
                  </v:textbox>
                </v:shape>
                <v:shape id="Text Box 12" o:spid="_x0000_s1104" type="#_x0000_t202" style="position:absolute;left:21328;top:34371;width:3588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60DB6180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853</w:t>
                        </w:r>
                      </w:p>
                    </w:txbxContent>
                  </v:textbox>
                </v:shape>
                <v:shape id="Text Box 15" o:spid="_x0000_s1105" type="#_x0000_t202" style="position:absolute;left:23238;top:35560;width:3588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" filled="f" stroked="f">
                  <v:textbox style="layout-flow:vertical;mso-layout-flow-alt:bottom-to-top">
                    <w:txbxContent>
                      <w:p w14:paraId="1C18E621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752</w:t>
                        </w:r>
                      </w:p>
                    </w:txbxContent>
                  </v:textbox>
                </v:shape>
                <v:line id="Straight Connector 1423354978" o:spid="_x0000_s1106" style="position:absolute;flip:x;visibility:visible;mso-wrap-style:square" from="15905,35371" to="17747,35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" strokecolor="windowText" strokeweight=".5pt">
                  <v:stroke joinstyle="miter"/>
                </v:line>
                <v:shape id="Text Box 9" o:spid="_x0000_s1107" type="#_x0000_t202" style="position:absolute;left:18418;top:35560;width:3588;height: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" filled="f" stroked="f">
                  <v:textbox style="layout-flow:vertical;mso-layout-flow-alt:bottom-to-top">
                    <w:txbxContent>
                      <w:p w14:paraId="1C17FA1E" w14:textId="77777777" w:rsidR="00565E69" w:rsidRDefault="00565E69" w:rsidP="00565E69">
                        <w:pPr>
                          <w:kinsoku w:val="0"/>
                          <w:overflowPunct w:val="0"/>
                          <w:jc w:val="center"/>
                          <w:textAlignment w:val="baseline"/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rFonts w:ascii="Arial" w:eastAsia="Calibri" w:hAnsi="Arial" w:cs="Arial"/>
                            <w:color w:val="000000"/>
                            <w:kern w:val="24"/>
                            <w:sz w:val="16"/>
                            <w:szCs w:val="16"/>
                            <w:lang w:val="en-US"/>
                          </w:rPr>
                          <w:t>1269</w:t>
                        </w:r>
                      </w:p>
                    </w:txbxContent>
                  </v:textbox>
                </v:shape>
                <v:line id="Straight Connector 1904103257" o:spid="_x0000_s1108" style="position:absolute;flip:y;visibility:visible;mso-wrap-style:square" from="16134,35677" to="17872,3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" strokecolor="windowText" strokeweight=".5pt">
                  <v:stroke joinstyle="miter"/>
                </v:line>
                <v:line id="Straight Connector 1771363796" o:spid="_x0000_s1109" style="position:absolute;flip:x;visibility:visible;mso-wrap-style:square" from="17698,35450" to="18418,368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" strokecolor="windowText" strokeweight=".5pt">
                  <v:stroke joinstyle="miter"/>
                </v:line>
                <w10:anchorlock/>
              </v:group>
            </w:pict>
          </mc:Fallback>
        </mc:AlternateContent>
      </w:r>
    </w:p>
    <w:p w14:paraId="7F37639A" w14:textId="77A3A93F" w:rsidR="00565E69" w:rsidRPr="001541B6" w:rsidRDefault="00B7088F" w:rsidP="00565E69">
      <w:pPr>
        <w:tabs>
          <w:tab w:val="left" w:pos="567"/>
        </w:tabs>
        <w:spacing w:line="360" w:lineRule="auto"/>
        <w:ind w:hanging="2"/>
        <w:rPr>
          <w:rFonts w:ascii="Arial" w:eastAsia="Calibri" w:hAnsi="Arial" w:cs="Arial"/>
          <w:b/>
          <w:bCs/>
          <w:sz w:val="22"/>
          <w:szCs w:val="22"/>
          <w:lang w:eastAsia="en-MY"/>
        </w:rPr>
      </w:pPr>
      <w:r w:rsidRPr="00B7088F">
        <w:rPr>
          <w:rFonts w:ascii="Arial" w:eastAsia="Calibri" w:hAnsi="Arial" w:cs="Arial"/>
          <w:b/>
          <w:bCs/>
          <w:sz w:val="22"/>
          <w:szCs w:val="22"/>
          <w:lang w:eastAsia="en-MY"/>
        </w:rPr>
        <w:t>Fig S1.</w:t>
      </w:r>
      <w:r>
        <w:rPr>
          <w:rFonts w:ascii="Arial" w:eastAsia="Calibri" w:hAnsi="Arial" w:cs="Arial"/>
          <w:sz w:val="22"/>
          <w:szCs w:val="22"/>
          <w:lang w:eastAsia="en-MY"/>
        </w:rPr>
        <w:t xml:space="preserve"> </w:t>
      </w:r>
      <w:r w:rsidR="00565E69" w:rsidRPr="00395E94">
        <w:rPr>
          <w:rFonts w:ascii="Arial" w:eastAsia="Calibri" w:hAnsi="Arial" w:cs="Arial"/>
          <w:sz w:val="22"/>
          <w:szCs w:val="22"/>
          <w:lang w:eastAsia="en-MY"/>
        </w:rPr>
        <w:t>FTIR spectra of LDH, Tween-80, FA, LDH-T80, LDH-FA and LDH-FA-T80 nanocomposites</w:t>
      </w:r>
    </w:p>
    <w:p w14:paraId="3F10F298" w14:textId="77777777" w:rsidR="000C59A0" w:rsidRDefault="000C59A0"/>
    <w:sectPr w:rsidR="000C59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NjM0NzU2N7KwNLdU0lEKTi0uzszPAykwrAUA1TJYCCwAAAA="/>
  </w:docVars>
  <w:rsids>
    <w:rsidRoot w:val="00565E69"/>
    <w:rsid w:val="000C59A0"/>
    <w:rsid w:val="00565E69"/>
    <w:rsid w:val="00B7088F"/>
    <w:rsid w:val="00E06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CBAE9"/>
  <w15:chartTrackingRefBased/>
  <w15:docId w15:val="{C221E572-4DAC-4DE3-A4DC-EB2CD2455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E69"/>
    <w:pPr>
      <w:spacing w:after="0" w:line="240" w:lineRule="auto"/>
      <w:jc w:val="both"/>
    </w:pPr>
    <w:rPr>
      <w:rFonts w:ascii="Times New Roman" w:eastAsiaTheme="minorEastAsia" w:hAnsi="Times New Roman" w:cs="Times New Roman"/>
      <w:kern w:val="0"/>
      <w:sz w:val="24"/>
      <w:szCs w:val="24"/>
      <w:lang w:val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65E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5E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5E69"/>
    <w:rPr>
      <w:rFonts w:ascii="Times New Roman" w:eastAsiaTheme="minorEastAsia" w:hAnsi="Times New Roman" w:cs="Times New Roman"/>
      <w:kern w:val="0"/>
      <w:sz w:val="20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n sharif</dc:creator>
  <cp:keywords/>
  <dc:description/>
  <cp:lastModifiedBy>Indonesian J. Chem. 01</cp:lastModifiedBy>
  <cp:revision>2</cp:revision>
  <dcterms:created xsi:type="dcterms:W3CDTF">2024-02-11T06:49:00Z</dcterms:created>
  <dcterms:modified xsi:type="dcterms:W3CDTF">2024-02-16T05:49:00Z</dcterms:modified>
</cp:coreProperties>
</file>